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FC7F8C" w:rsidRDefault="00000000">
      <w:pPr>
        <w:pStyle w:val="Heading1"/>
      </w:pPr>
      <w:bookmarkStart w:id="0" w:name="weekly-progress-report"/>
      <w:r>
        <w:t>Weekly Progress Report</w:t>
      </w:r>
    </w:p>
    <w:p w:rsidR="00FC7F8C" w:rsidRDefault="00000000">
      <w:pPr>
        <w:pStyle w:val="FirstParagraph"/>
      </w:pPr>
      <w:r>
        <w:rPr>
          <w:b/>
          <w:bCs/>
        </w:rPr>
        <w:t>Name:</w:t>
      </w:r>
      <w:r>
        <w:t xml:space="preserve"> Anurag Pareek</w:t>
      </w:r>
      <w:r>
        <w:br/>
      </w:r>
      <w:r>
        <w:rPr>
          <w:b/>
          <w:bCs/>
        </w:rPr>
        <w:t>Domain:</w:t>
      </w:r>
      <w:r>
        <w:t xml:space="preserve"> Python</w:t>
      </w:r>
      <w:r>
        <w:br/>
      </w:r>
      <w:r>
        <w:rPr>
          <w:b/>
          <w:bCs/>
        </w:rPr>
        <w:t>Date of Submission:</w:t>
      </w:r>
      <w:r>
        <w:t xml:space="preserve"> </w:t>
      </w:r>
      <w:r w:rsidR="003C0556">
        <w:t>07</w:t>
      </w:r>
      <w:r>
        <w:t>-0</w:t>
      </w:r>
      <w:r w:rsidR="003C0556">
        <w:t>3</w:t>
      </w:r>
      <w:r>
        <w:t>-24</w:t>
      </w:r>
    </w:p>
    <w:bookmarkEnd w:id="0"/>
    <w:p w:rsidR="0044421D" w:rsidRDefault="0044421D" w:rsidP="0044421D">
      <w:pPr>
        <w:pStyle w:val="Heading2"/>
      </w:pPr>
      <w:r>
        <w:t>I. Overview</w:t>
      </w:r>
    </w:p>
    <w:p w:rsidR="0044421D" w:rsidRDefault="0044421D" w:rsidP="0044421D">
      <w:pPr>
        <w:pStyle w:val="FirstParagraph"/>
      </w:pPr>
      <w:r>
        <w:t>During this week, my primary focus was on actively contributing to the “Password Manager” Python project. I successfully implemented crucial features, and explored the intricacies of the codebase. Simultaneously, I dedicated time to improving my Python skills through tutorials and hands-on exercises. Effective time management strategies were employed to balance project work and learning.</w:t>
      </w:r>
    </w:p>
    <w:p w:rsidR="0044421D" w:rsidRDefault="0044421D" w:rsidP="0044421D">
      <w:pPr>
        <w:pStyle w:val="Heading2"/>
      </w:pPr>
      <w:bookmarkStart w:id="1" w:name="i.-overview"/>
      <w:bookmarkEnd w:id="1"/>
      <w:r>
        <w:t>II. Achievements</w:t>
      </w:r>
    </w:p>
    <w:p w:rsidR="0044421D" w:rsidRDefault="0044421D" w:rsidP="0044421D">
      <w:pPr>
        <w:pStyle w:val="Compact"/>
        <w:numPr>
          <w:ilvl w:val="0"/>
          <w:numId w:val="22"/>
        </w:numPr>
      </w:pPr>
      <w:r>
        <w:rPr>
          <w:b/>
          <w:bCs/>
        </w:rPr>
        <w:t>Implementation of Password Manager Features:</w:t>
      </w:r>
    </w:p>
    <w:p w:rsidR="0044421D" w:rsidRDefault="0044421D" w:rsidP="0044421D">
      <w:pPr>
        <w:pStyle w:val="Compact"/>
        <w:numPr>
          <w:ilvl w:val="1"/>
          <w:numId w:val="22"/>
        </w:numPr>
      </w:pPr>
      <w:r>
        <w:t xml:space="preserve">Developed core functionalities of the Password Manager, incorporating </w:t>
      </w:r>
      <w:proofErr w:type="spellStart"/>
      <w:r>
        <w:t>Tkinter</w:t>
      </w:r>
      <w:proofErr w:type="spellEnd"/>
      <w:r>
        <w:t xml:space="preserve"> for a user-friendly graphical interface.</w:t>
      </w:r>
    </w:p>
    <w:p w:rsidR="0044421D" w:rsidRDefault="0044421D" w:rsidP="0044421D">
      <w:pPr>
        <w:pStyle w:val="Compact"/>
        <w:numPr>
          <w:ilvl w:val="1"/>
          <w:numId w:val="22"/>
        </w:numPr>
      </w:pPr>
      <w:r>
        <w:t>Integrated encryption algorithms to securely store and retrieve passwords.</w:t>
      </w:r>
    </w:p>
    <w:p w:rsidR="0044421D" w:rsidRDefault="0044421D" w:rsidP="0044421D">
      <w:pPr>
        <w:pStyle w:val="Compact"/>
        <w:numPr>
          <w:ilvl w:val="1"/>
          <w:numId w:val="22"/>
        </w:numPr>
      </w:pPr>
      <w:r>
        <w:t>Implemented the generation of strong passwords and their storage/retrieval from a database.</w:t>
      </w:r>
    </w:p>
    <w:p w:rsidR="0044421D" w:rsidRDefault="0044421D" w:rsidP="0044421D">
      <w:pPr>
        <w:pStyle w:val="Compact"/>
        <w:numPr>
          <w:ilvl w:val="0"/>
          <w:numId w:val="22"/>
        </w:numPr>
      </w:pPr>
      <w:r>
        <w:rPr>
          <w:b/>
          <w:bCs/>
        </w:rPr>
        <w:t>Enhancements in User Interaction:</w:t>
      </w:r>
    </w:p>
    <w:p w:rsidR="0044421D" w:rsidRDefault="0044421D" w:rsidP="0044421D">
      <w:pPr>
        <w:pStyle w:val="Compact"/>
        <w:numPr>
          <w:ilvl w:val="1"/>
          <w:numId w:val="22"/>
        </w:numPr>
      </w:pPr>
      <w:r>
        <w:t>Designed and implemented a more user-friendly and interactive interface.</w:t>
      </w:r>
    </w:p>
    <w:p w:rsidR="0044421D" w:rsidRDefault="0044421D" w:rsidP="0044421D">
      <w:pPr>
        <w:pStyle w:val="Compact"/>
        <w:numPr>
          <w:ilvl w:val="1"/>
          <w:numId w:val="22"/>
        </w:numPr>
      </w:pPr>
      <w:r>
        <w:t>Incorporated form validation and effective error handling for a smoother user experience.</w:t>
      </w:r>
    </w:p>
    <w:p w:rsidR="0044421D" w:rsidRDefault="0044421D" w:rsidP="0044421D">
      <w:pPr>
        <w:pStyle w:val="Heading2"/>
      </w:pPr>
      <w:bookmarkStart w:id="2" w:name="ii.-achievements"/>
      <w:bookmarkEnd w:id="2"/>
      <w:r>
        <w:t>III. Python Project Contributions</w:t>
      </w:r>
    </w:p>
    <w:p w:rsidR="0044421D" w:rsidRDefault="0044421D" w:rsidP="0044421D">
      <w:pPr>
        <w:pStyle w:val="FirstParagraph"/>
      </w:pPr>
      <w:r>
        <w:rPr>
          <w:b/>
          <w:bCs/>
        </w:rPr>
        <w:t>Password Manager Project:</w:t>
      </w:r>
      <w:r>
        <w:t xml:space="preserve"> Contributed code to the “Password Manager” project with a focus on: </w:t>
      </w:r>
    </w:p>
    <w:p w:rsidR="0044421D" w:rsidRDefault="0044421D" w:rsidP="0044421D">
      <w:pPr>
        <w:pStyle w:val="FirstParagraph"/>
        <w:ind w:left="720"/>
      </w:pPr>
      <w:r>
        <w:t xml:space="preserve">- </w:t>
      </w:r>
      <w:r>
        <w:rPr>
          <w:b/>
          <w:bCs/>
        </w:rPr>
        <w:t>Encryption and Decryption:</w:t>
      </w:r>
      <w:r>
        <w:t xml:space="preserve"> - Implemented secure encryption and decryption of passwords using cryptography libraries. </w:t>
      </w:r>
    </w:p>
    <w:p w:rsidR="0044421D" w:rsidRDefault="0044421D" w:rsidP="0044421D">
      <w:pPr>
        <w:pStyle w:val="FirstParagraph"/>
        <w:ind w:left="720"/>
      </w:pPr>
      <w:r>
        <w:t xml:space="preserve">- </w:t>
      </w:r>
      <w:r>
        <w:rPr>
          <w:b/>
          <w:bCs/>
        </w:rPr>
        <w:t>User Interface Improvements:</w:t>
      </w:r>
      <w:r>
        <w:t xml:space="preserve"> - Worked on refining the visual aspects of the application for an intuitive user interface. </w:t>
      </w:r>
    </w:p>
    <w:p w:rsidR="0044421D" w:rsidRDefault="0044421D" w:rsidP="0044421D">
      <w:pPr>
        <w:pStyle w:val="FirstParagraph"/>
        <w:ind w:left="720"/>
      </w:pPr>
      <w:r>
        <w:t xml:space="preserve">- </w:t>
      </w:r>
      <w:proofErr w:type="spellStart"/>
      <w:r>
        <w:rPr>
          <w:b/>
          <w:bCs/>
        </w:rPr>
        <w:t>Json</w:t>
      </w:r>
      <w:proofErr w:type="spellEnd"/>
      <w:r>
        <w:rPr>
          <w:b/>
          <w:bCs/>
        </w:rPr>
        <w:t xml:space="preserve"> Integration:</w:t>
      </w:r>
      <w:r>
        <w:t xml:space="preserve"> - Developed functions to save and retrieve encrypted passwords from a </w:t>
      </w:r>
      <w:proofErr w:type="spellStart"/>
      <w:r>
        <w:t>Json</w:t>
      </w:r>
      <w:proofErr w:type="spellEnd"/>
      <w:r>
        <w:t xml:space="preserve"> file</w:t>
      </w:r>
      <w:r>
        <w:t>.</w:t>
      </w:r>
    </w:p>
    <w:p w:rsidR="0044421D" w:rsidRDefault="0044421D" w:rsidP="0044421D">
      <w:pPr>
        <w:pStyle w:val="Heading2"/>
      </w:pPr>
      <w:bookmarkStart w:id="3" w:name="iii.-python-project-contributions"/>
      <w:bookmarkEnd w:id="3"/>
      <w:r>
        <w:t>IV. Learning Python</w:t>
      </w:r>
    </w:p>
    <w:p w:rsidR="0044421D" w:rsidRDefault="0044421D" w:rsidP="0044421D">
      <w:pPr>
        <w:pStyle w:val="Compact"/>
        <w:numPr>
          <w:ilvl w:val="0"/>
          <w:numId w:val="22"/>
        </w:numPr>
      </w:pPr>
      <w:r>
        <w:t>Acquired proficiency in cryptography libraries for secure data handling.</w:t>
      </w:r>
    </w:p>
    <w:p w:rsidR="0044421D" w:rsidRDefault="0044421D" w:rsidP="0044421D">
      <w:pPr>
        <w:pStyle w:val="Compact"/>
        <w:numPr>
          <w:ilvl w:val="0"/>
          <w:numId w:val="22"/>
        </w:numPr>
      </w:pPr>
      <w:r>
        <w:t>Applied Python skills to real-world problems, such as password management and encryption.</w:t>
      </w:r>
    </w:p>
    <w:p w:rsidR="0044421D" w:rsidRDefault="0044421D" w:rsidP="0044421D">
      <w:pPr>
        <w:pStyle w:val="Heading2"/>
      </w:pPr>
      <w:bookmarkStart w:id="4" w:name="iv.-learning-python"/>
      <w:bookmarkEnd w:id="4"/>
      <w:r>
        <w:lastRenderedPageBreak/>
        <w:t>V. Challenges</w:t>
      </w:r>
    </w:p>
    <w:p w:rsidR="0044421D" w:rsidRDefault="0044421D" w:rsidP="0044421D">
      <w:pPr>
        <w:pStyle w:val="Compact"/>
        <w:numPr>
          <w:ilvl w:val="0"/>
          <w:numId w:val="11"/>
        </w:numPr>
      </w:pPr>
      <w:r>
        <w:rPr>
          <w:b/>
          <w:bCs/>
        </w:rPr>
        <w:t>Integration Challenges:</w:t>
      </w:r>
    </w:p>
    <w:p w:rsidR="0044421D" w:rsidRDefault="0044421D" w:rsidP="0044421D">
      <w:pPr>
        <w:pStyle w:val="Compact"/>
        <w:numPr>
          <w:ilvl w:val="1"/>
          <w:numId w:val="22"/>
        </w:numPr>
      </w:pPr>
      <w:r>
        <w:t>Ongoing efforts to troubleshoot and ensure successful integration.</w:t>
      </w:r>
    </w:p>
    <w:p w:rsidR="0044421D" w:rsidRDefault="0044421D" w:rsidP="0044421D">
      <w:pPr>
        <w:pStyle w:val="Compact"/>
        <w:numPr>
          <w:ilvl w:val="1"/>
          <w:numId w:val="22"/>
        </w:numPr>
      </w:pPr>
      <w:r>
        <w:t>Addressing potential challenges related to data consistency, security, and usability.</w:t>
      </w:r>
    </w:p>
    <w:p w:rsidR="0044421D" w:rsidRDefault="0044421D" w:rsidP="0044421D">
      <w:pPr>
        <w:pStyle w:val="Compact"/>
        <w:numPr>
          <w:ilvl w:val="0"/>
          <w:numId w:val="11"/>
        </w:numPr>
      </w:pPr>
      <w:r>
        <w:rPr>
          <w:b/>
          <w:bCs/>
        </w:rPr>
        <w:t>Complexity of Python Project:</w:t>
      </w:r>
    </w:p>
    <w:p w:rsidR="0044421D" w:rsidRDefault="0044421D" w:rsidP="0044421D">
      <w:pPr>
        <w:pStyle w:val="Compact"/>
        <w:numPr>
          <w:ilvl w:val="1"/>
          <w:numId w:val="22"/>
        </w:numPr>
      </w:pPr>
      <w:r>
        <w:t>Faced challenges related to error handling during encryption and decryption processes.</w:t>
      </w:r>
    </w:p>
    <w:p w:rsidR="0044421D" w:rsidRDefault="0044421D" w:rsidP="0044421D">
      <w:pPr>
        <w:pStyle w:val="Compact"/>
        <w:numPr>
          <w:ilvl w:val="1"/>
          <w:numId w:val="22"/>
        </w:numPr>
      </w:pPr>
      <w:r>
        <w:t>Worked on improving testing strategies for validation and robustness.</w:t>
      </w:r>
    </w:p>
    <w:p w:rsidR="0044421D" w:rsidRDefault="0044421D" w:rsidP="0044421D">
      <w:pPr>
        <w:pStyle w:val="Heading2"/>
      </w:pPr>
      <w:bookmarkStart w:id="5" w:name="v.-challenges"/>
      <w:bookmarkEnd w:id="5"/>
      <w:r>
        <w:t>VI. Learning Resources</w:t>
      </w:r>
    </w:p>
    <w:p w:rsidR="0044421D" w:rsidRDefault="0044421D" w:rsidP="0044421D">
      <w:pPr>
        <w:pStyle w:val="Compact"/>
        <w:numPr>
          <w:ilvl w:val="0"/>
          <w:numId w:val="22"/>
        </w:numPr>
      </w:pPr>
      <w:r>
        <w:t>Attended relevant webinars and online tutorials to deepen my understanding of cryptography and secure coding practices.</w:t>
      </w:r>
    </w:p>
    <w:p w:rsidR="0044421D" w:rsidRDefault="0044421D" w:rsidP="0044421D">
      <w:pPr>
        <w:pStyle w:val="Compact"/>
        <w:numPr>
          <w:ilvl w:val="0"/>
          <w:numId w:val="22"/>
        </w:numPr>
      </w:pPr>
      <w:r>
        <w:t>Engaged with tutorials and lectures to strengthen Python skills and understand best practices in software development.</w:t>
      </w:r>
    </w:p>
    <w:p w:rsidR="0044421D" w:rsidRDefault="0044421D" w:rsidP="0044421D">
      <w:pPr>
        <w:pStyle w:val="Heading2"/>
      </w:pPr>
      <w:bookmarkStart w:id="6" w:name="vi.-learning-resources"/>
      <w:bookmarkEnd w:id="6"/>
      <w:r>
        <w:t>VII. Next Week’s Goals</w:t>
      </w:r>
    </w:p>
    <w:p w:rsidR="0044421D" w:rsidRDefault="0044421D" w:rsidP="0044421D">
      <w:pPr>
        <w:pStyle w:val="Compact"/>
        <w:numPr>
          <w:ilvl w:val="0"/>
          <w:numId w:val="23"/>
        </w:numPr>
      </w:pPr>
      <w:r>
        <w:rPr>
          <w:b/>
          <w:bCs/>
        </w:rPr>
        <w:t>Password Manager Enhancement:</w:t>
      </w:r>
    </w:p>
    <w:p w:rsidR="0044421D" w:rsidRDefault="0044421D" w:rsidP="0044421D">
      <w:pPr>
        <w:pStyle w:val="Compact"/>
        <w:numPr>
          <w:ilvl w:val="1"/>
          <w:numId w:val="22"/>
        </w:numPr>
      </w:pPr>
      <w:r>
        <w:t>Focus on enhancing the “Password Manager” project by addressing specific aspects and implementing new features.</w:t>
      </w:r>
    </w:p>
    <w:p w:rsidR="0044421D" w:rsidRDefault="0044421D" w:rsidP="0044421D">
      <w:pPr>
        <w:pStyle w:val="Compact"/>
        <w:numPr>
          <w:ilvl w:val="0"/>
          <w:numId w:val="23"/>
        </w:numPr>
      </w:pPr>
      <w:r>
        <w:rPr>
          <w:b/>
          <w:bCs/>
        </w:rPr>
        <w:t>Python Project Development:</w:t>
      </w:r>
    </w:p>
    <w:p w:rsidR="0044421D" w:rsidRDefault="0044421D" w:rsidP="0044421D">
      <w:pPr>
        <w:pStyle w:val="Compact"/>
        <w:numPr>
          <w:ilvl w:val="1"/>
          <w:numId w:val="22"/>
        </w:numPr>
      </w:pPr>
      <w:r>
        <w:t>Tackle more complex tasks within the Python project to increase contribution.</w:t>
      </w:r>
    </w:p>
    <w:p w:rsidR="0044421D" w:rsidRDefault="0044421D" w:rsidP="0044421D">
      <w:pPr>
        <w:pStyle w:val="Compact"/>
        <w:numPr>
          <w:ilvl w:val="1"/>
          <w:numId w:val="22"/>
        </w:numPr>
      </w:pPr>
      <w:r>
        <w:t>Seek feedback from mentors and peers for continuous improvement.</w:t>
      </w:r>
    </w:p>
    <w:p w:rsidR="0044421D" w:rsidRDefault="0044421D" w:rsidP="0044421D">
      <w:pPr>
        <w:pStyle w:val="FirstParagraph"/>
      </w:pPr>
      <w:bookmarkStart w:id="7" w:name="vii.-next-weeks-goals"/>
      <w:r>
        <w:t xml:space="preserve">Keep pushing boundaries and striving for excellence! </w:t>
      </w:r>
      <w:r>
        <w:rPr>
          <w:rFonts w:ascii="Apple Color Emoji" w:hAnsi="Apple Color Emoji" w:cs="Apple Color Emoji"/>
        </w:rPr>
        <w:t>🚀</w:t>
      </w:r>
      <w:bookmarkEnd w:id="7"/>
    </w:p>
    <w:p w:rsidR="00FC7F8C" w:rsidRDefault="00FC7F8C" w:rsidP="0044421D">
      <w:pPr>
        <w:pStyle w:val="Heading2"/>
      </w:pPr>
    </w:p>
    <w:sectPr w:rsidR="00FC7F8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910F9D" w:rsidRDefault="00910F9D">
      <w:pPr>
        <w:spacing w:after="0"/>
      </w:pPr>
      <w:r>
        <w:separator/>
      </w:r>
    </w:p>
  </w:endnote>
  <w:endnote w:type="continuationSeparator" w:id="0">
    <w:p w:rsidR="00910F9D" w:rsidRDefault="00910F9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angal">
    <w:panose1 w:val="02040503050203030202"/>
    <w:charset w:val="01"/>
    <w:family w:val="roman"/>
    <w:pitch w:val="variable"/>
    <w:sig w:usb0="0000A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Apple Color Emoji">
    <w:panose1 w:val="00000000000000000000"/>
    <w:charset w:val="00"/>
    <w:family w:val="auto"/>
    <w:pitch w:val="variable"/>
    <w:sig w:usb0="00000003" w:usb1="18000000" w:usb2="14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910F9D" w:rsidRDefault="00910F9D">
      <w:r>
        <w:separator/>
      </w:r>
    </w:p>
  </w:footnote>
  <w:footnote w:type="continuationSeparator" w:id="0">
    <w:p w:rsidR="00910F9D" w:rsidRDefault="00910F9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0A8852B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069CD5E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55C8458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3"/>
    <w:multiLevelType w:val="multilevel"/>
    <w:tmpl w:val="49D61128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5"/>
    <w:multiLevelType w:val="multilevel"/>
    <w:tmpl w:val="D58CFE76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" w16cid:durableId="1689796721">
    <w:abstractNumId w:val="0"/>
  </w:num>
  <w:num w:numId="2" w16cid:durableId="829441611">
    <w:abstractNumId w:val="1"/>
  </w:num>
  <w:num w:numId="3" w16cid:durableId="1485123641">
    <w:abstractNumId w:val="1"/>
  </w:num>
  <w:num w:numId="4" w16cid:durableId="663125267">
    <w:abstractNumId w:val="1"/>
  </w:num>
  <w:num w:numId="5" w16cid:durableId="1930844228">
    <w:abstractNumId w:val="1"/>
  </w:num>
  <w:num w:numId="6" w16cid:durableId="1497719714">
    <w:abstractNumId w:val="1"/>
  </w:num>
  <w:num w:numId="7" w16cid:durableId="1534877997">
    <w:abstractNumId w:val="1"/>
  </w:num>
  <w:num w:numId="8" w16cid:durableId="959267577">
    <w:abstractNumId w:val="1"/>
  </w:num>
  <w:num w:numId="9" w16cid:durableId="569510457">
    <w:abstractNumId w:val="1"/>
  </w:num>
  <w:num w:numId="10" w16cid:durableId="1886331896">
    <w:abstractNumId w:val="1"/>
  </w:num>
  <w:num w:numId="11" w16cid:durableId="179617197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970595483">
    <w:abstractNumId w:val="1"/>
  </w:num>
  <w:num w:numId="13" w16cid:durableId="48655627">
    <w:abstractNumId w:val="1"/>
  </w:num>
  <w:num w:numId="14" w16cid:durableId="1941374166">
    <w:abstractNumId w:val="1"/>
  </w:num>
  <w:num w:numId="15" w16cid:durableId="1333877712">
    <w:abstractNumId w:val="1"/>
  </w:num>
  <w:num w:numId="16" w16cid:durableId="1966622123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7" w16cid:durableId="1436944859">
    <w:abstractNumId w:val="1"/>
  </w:num>
  <w:num w:numId="18" w16cid:durableId="612631775">
    <w:abstractNumId w:val="1"/>
  </w:num>
  <w:num w:numId="19" w16cid:durableId="1690720410">
    <w:abstractNumId w:val="4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20" w16cid:durableId="776602162">
    <w:abstractNumId w:val="1"/>
  </w:num>
  <w:num w:numId="21" w16cid:durableId="46531724">
    <w:abstractNumId w:val="1"/>
  </w:num>
  <w:num w:numId="22" w16cid:durableId="1972125395">
    <w:abstractNumId w:val="1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3" w16cid:durableId="161771852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9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C7F8C"/>
    <w:rsid w:val="00320F42"/>
    <w:rsid w:val="003862CA"/>
    <w:rsid w:val="003C0556"/>
    <w:rsid w:val="0044421D"/>
    <w:rsid w:val="005131FE"/>
    <w:rsid w:val="00910F9D"/>
    <w:rsid w:val="00ED3108"/>
    <w:rsid w:val="00FC7F8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36F548D3"/>
  <w15:docId w15:val="{091D4211-37DA-7A4C-A02C-DEFA2EF6BB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Heading2Char">
    <w:name w:val="Heading 2 Char"/>
    <w:basedOn w:val="DefaultParagraphFont"/>
    <w:link w:val="Heading2"/>
    <w:uiPriority w:val="9"/>
    <w:rsid w:val="0044421D"/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76353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406</Words>
  <Characters>2319</Characters>
  <Application>Microsoft Office Word</Application>
  <DocSecurity>0</DocSecurity>
  <Lines>19</Lines>
  <Paragraphs>5</Paragraphs>
  <ScaleCrop>false</ScaleCrop>
  <Company/>
  <LinksUpToDate>false</LinksUpToDate>
  <CharactersWithSpaces>2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NURAG PAREEK</cp:lastModifiedBy>
  <cp:revision>6</cp:revision>
  <dcterms:created xsi:type="dcterms:W3CDTF">2024-02-28T09:03:00Z</dcterms:created>
  <dcterms:modified xsi:type="dcterms:W3CDTF">2024-03-07T08:52:00Z</dcterms:modified>
</cp:coreProperties>
</file>